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1FBA" w:rsidRPr="004B390F" w:rsidRDefault="00901FBA" w:rsidP="00D41AB3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B390F">
        <w:rPr>
          <w:rFonts w:ascii="Times New Roman" w:hAnsi="Times New Roman" w:cs="Times New Roman"/>
          <w:b/>
          <w:sz w:val="24"/>
          <w:szCs w:val="24"/>
        </w:rPr>
        <w:t>ABSTRAK</w:t>
      </w:r>
    </w:p>
    <w:p w:rsidR="00901FBA" w:rsidRPr="004B390F" w:rsidRDefault="00901FBA" w:rsidP="00D41AB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B390F" w:rsidRPr="004B390F" w:rsidRDefault="00901FBA" w:rsidP="00D41AB3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4B390F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jadi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alternatif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berkebu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bercoco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nekank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pemenuh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gangguan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ekstrem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merusakkan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enzim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metabolisme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pun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menyebabkan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enzim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metabolisme</w:t>
      </w:r>
      <w:proofErr w:type="spellEnd"/>
      <w:r w:rsidR="000A3810" w:rsidRPr="00E520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 w:rsidRPr="00E520B4">
        <w:rPr>
          <w:rFonts w:ascii="Times New Roman" w:hAnsi="Times New Roman" w:cs="Times New Roman"/>
          <w:sz w:val="24"/>
          <w:szCs w:val="24"/>
        </w:rPr>
        <w:t>terhenti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>.</w:t>
      </w:r>
    </w:p>
    <w:p w:rsidR="004B390F" w:rsidRPr="004B390F" w:rsidRDefault="004B390F" w:rsidP="00D41AB3">
      <w:pPr>
        <w:spacing w:before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Pembuat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menggunak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pengumpul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ta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mengambil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ta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rvey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ke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lapangan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yaitu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greenhouse UNPAD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jatinagor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studi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literatur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mendukung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teori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penyelesaian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masalah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>serta</w:t>
      </w:r>
      <w:proofErr w:type="spellEnd"/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122FC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nified</w:t>
      </w:r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122FC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Modelling</w:t>
      </w:r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122FC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Language</w:t>
      </w:r>
      <w:r w:rsidRPr="004B390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Pr="00122FC7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ML</w:t>
      </w:r>
      <w:r w:rsidR="0066365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="00663656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memodelkan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metodologi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SRM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metodologi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penelitian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dan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uzzy logic controller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sebagai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metode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mempertahankan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nilai</w:t>
      </w:r>
      <w:proofErr w:type="spellEnd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  <w:shd w:val="clear" w:color="auto" w:fill="FFFFFF"/>
        </w:rPr>
        <w:t>suhu</w:t>
      </w:r>
      <w:proofErr w:type="spellEnd"/>
      <w:r w:rsidR="000A3810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.</w:t>
      </w:r>
    </w:p>
    <w:p w:rsidR="00901FBA" w:rsidRPr="004B390F" w:rsidRDefault="00901FBA" w:rsidP="00D41AB3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B390F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390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B390F" w:rsidRPr="004B390F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4B390F" w:rsidRPr="004B39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mengotrol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menstabilkan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set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poin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="000A3810">
        <w:rPr>
          <w:rFonts w:ascii="Times New Roman" w:hAnsi="Times New Roman" w:cs="Times New Roman"/>
          <w:sz w:val="24"/>
          <w:szCs w:val="24"/>
        </w:rPr>
        <w:t xml:space="preserve"> 29</w:t>
      </w:r>
      <w:r w:rsidR="00663C61">
        <w:rPr>
          <w:rFonts w:ascii="Arial" w:hAnsi="Arial" w:cs="Arial"/>
          <w:color w:val="222222"/>
          <w:shd w:val="clear" w:color="auto" w:fill="FFFFFF"/>
        </w:rPr>
        <w:t>°</w:t>
      </w:r>
      <w:bookmarkStart w:id="0" w:name="_GoBack"/>
      <w:bookmarkEnd w:id="0"/>
      <w:r w:rsidR="000A381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sz w:val="24"/>
          <w:szCs w:val="24"/>
        </w:rPr>
        <w:t>Celcius</w:t>
      </w:r>
      <w:proofErr w:type="spellEnd"/>
      <w:r w:rsidR="004B390F" w:rsidRPr="004B390F">
        <w:rPr>
          <w:rFonts w:ascii="Times New Roman" w:hAnsi="Times New Roman" w:cs="Times New Roman"/>
          <w:sz w:val="24"/>
          <w:szCs w:val="24"/>
        </w:rPr>
        <w:t>.</w:t>
      </w:r>
    </w:p>
    <w:p w:rsidR="00901FBA" w:rsidRPr="004B390F" w:rsidRDefault="00901FBA" w:rsidP="00D41AB3">
      <w:pPr>
        <w:spacing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901FBA" w:rsidRPr="004B390F" w:rsidRDefault="00901FBA" w:rsidP="00D41AB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6654" w:rsidRPr="00D41AB3" w:rsidRDefault="00901FBA" w:rsidP="00D41AB3">
      <w:p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4B390F">
        <w:rPr>
          <w:rFonts w:ascii="Times New Roman" w:hAnsi="Times New Roman" w:cs="Times New Roman"/>
          <w:b/>
          <w:sz w:val="24"/>
          <w:szCs w:val="24"/>
        </w:rPr>
        <w:t xml:space="preserve">Kata </w:t>
      </w:r>
      <w:proofErr w:type="spellStart"/>
      <w:r w:rsidRPr="004B390F">
        <w:rPr>
          <w:rFonts w:ascii="Times New Roman" w:hAnsi="Times New Roman" w:cs="Times New Roman"/>
          <w:b/>
          <w:sz w:val="24"/>
          <w:szCs w:val="24"/>
        </w:rPr>
        <w:t>Kunci</w:t>
      </w:r>
      <w:proofErr w:type="spellEnd"/>
      <w:r w:rsidRPr="004B390F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spellStart"/>
      <w:r w:rsidRPr="004B390F">
        <w:rPr>
          <w:rFonts w:ascii="Times New Roman" w:hAnsi="Times New Roman" w:cs="Times New Roman"/>
          <w:b/>
          <w:sz w:val="24"/>
          <w:szCs w:val="24"/>
        </w:rPr>
        <w:t>Sistem</w:t>
      </w:r>
      <w:proofErr w:type="spellEnd"/>
      <w:r w:rsidRPr="004B390F"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 w:rsidR="004B390F">
        <w:rPr>
          <w:rFonts w:ascii="Times New Roman" w:hAnsi="Times New Roman" w:cs="Times New Roman"/>
          <w:b/>
          <w:sz w:val="24"/>
          <w:szCs w:val="24"/>
        </w:rPr>
        <w:t>Hidroponik</w:t>
      </w:r>
      <w:proofErr w:type="spellEnd"/>
      <w:r w:rsidRPr="004B390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B0A1E">
        <w:rPr>
          <w:rFonts w:ascii="Times New Roman" w:hAnsi="Times New Roman" w:cs="Times New Roman"/>
          <w:b/>
          <w:i/>
          <w:sz w:val="24"/>
          <w:szCs w:val="24"/>
        </w:rPr>
        <w:t>UML</w:t>
      </w:r>
      <w:r w:rsidR="000A3810">
        <w:rPr>
          <w:rFonts w:ascii="Times New Roman" w:hAnsi="Times New Roman" w:cs="Times New Roman"/>
          <w:b/>
          <w:i/>
          <w:sz w:val="24"/>
          <w:szCs w:val="24"/>
        </w:rPr>
        <w:t xml:space="preserve">, FLC, </w:t>
      </w:r>
      <w:proofErr w:type="spellStart"/>
      <w:r w:rsidR="000A3810">
        <w:rPr>
          <w:rFonts w:ascii="Times New Roman" w:hAnsi="Times New Roman" w:cs="Times New Roman"/>
          <w:b/>
          <w:i/>
          <w:sz w:val="24"/>
          <w:szCs w:val="24"/>
        </w:rPr>
        <w:t>Kontrol</w:t>
      </w:r>
      <w:proofErr w:type="spellEnd"/>
      <w:r w:rsidR="000A3810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proofErr w:type="spellStart"/>
      <w:r w:rsidR="000A3810">
        <w:rPr>
          <w:rFonts w:ascii="Times New Roman" w:hAnsi="Times New Roman" w:cs="Times New Roman"/>
          <w:b/>
          <w:i/>
          <w:sz w:val="24"/>
          <w:szCs w:val="24"/>
        </w:rPr>
        <w:t>Suhu</w:t>
      </w:r>
      <w:proofErr w:type="spellEnd"/>
    </w:p>
    <w:sectPr w:rsidR="005E6654" w:rsidRPr="00D41AB3" w:rsidSect="00704D68">
      <w:footerReference w:type="default" r:id="rId6"/>
      <w:pgSz w:w="11907" w:h="16839" w:code="9"/>
      <w:pgMar w:top="2268" w:right="1701" w:bottom="1701" w:left="2268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6F7E" w:rsidRDefault="00DF6F7E">
      <w:pPr>
        <w:spacing w:after="0" w:line="240" w:lineRule="auto"/>
      </w:pPr>
      <w:r>
        <w:separator/>
      </w:r>
    </w:p>
  </w:endnote>
  <w:endnote w:type="continuationSeparator" w:id="0">
    <w:p w:rsidR="00DF6F7E" w:rsidRDefault="00DF6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959110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A7B79" w:rsidRDefault="000F638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3C61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8A7B79" w:rsidRDefault="00DF6F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6F7E" w:rsidRDefault="00DF6F7E">
      <w:pPr>
        <w:spacing w:after="0" w:line="240" w:lineRule="auto"/>
      </w:pPr>
      <w:r>
        <w:separator/>
      </w:r>
    </w:p>
  </w:footnote>
  <w:footnote w:type="continuationSeparator" w:id="0">
    <w:p w:rsidR="00DF6F7E" w:rsidRDefault="00DF6F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TG3MDczN7EwN7JQ0lEKTi0uzszPAykwqgUA/VlmqSwAAAA="/>
  </w:docVars>
  <w:rsids>
    <w:rsidRoot w:val="00901FBA"/>
    <w:rsid w:val="000043E2"/>
    <w:rsid w:val="00012B08"/>
    <w:rsid w:val="000A3810"/>
    <w:rsid w:val="000F6380"/>
    <w:rsid w:val="00122FC7"/>
    <w:rsid w:val="00161444"/>
    <w:rsid w:val="004B390F"/>
    <w:rsid w:val="005E6654"/>
    <w:rsid w:val="00663656"/>
    <w:rsid w:val="00663C61"/>
    <w:rsid w:val="00704D68"/>
    <w:rsid w:val="008B0A1E"/>
    <w:rsid w:val="008B5896"/>
    <w:rsid w:val="00901FBA"/>
    <w:rsid w:val="00A10AB1"/>
    <w:rsid w:val="00AC0C39"/>
    <w:rsid w:val="00C41F98"/>
    <w:rsid w:val="00D41AB3"/>
    <w:rsid w:val="00DF6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7A5A752-F181-4DE6-BD67-02FB47327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1FBA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1FB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FB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1FBA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1F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01FBA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901FBA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id-ID"/>
    </w:rPr>
  </w:style>
  <w:style w:type="character" w:customStyle="1" w:styleId="FooterChar">
    <w:name w:val="Footer Char"/>
    <w:basedOn w:val="DefaultParagraphFont"/>
    <w:link w:val="Footer"/>
    <w:uiPriority w:val="99"/>
    <w:rsid w:val="00901FBA"/>
    <w:rPr>
      <w:rFonts w:ascii="Times New Roman" w:eastAsia="Times New Roman" w:hAnsi="Times New Roman" w:cs="Times New Roman"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917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</cp:revision>
  <dcterms:created xsi:type="dcterms:W3CDTF">2018-05-03T18:13:00Z</dcterms:created>
  <dcterms:modified xsi:type="dcterms:W3CDTF">2018-05-07T12:02:00Z</dcterms:modified>
</cp:coreProperties>
</file>